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9941F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9941F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9941F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9941F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5B7BB0BA" w:rsidR="00905281" w:rsidRDefault="00A8728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5B7BB0BA" w:rsidR="00905281" w:rsidRDefault="00A8728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941F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r w:rsidR="00D36C46">
        <w:t>Table of Content</w:t>
      </w:r>
      <w:bookmarkEnd w:id="1"/>
      <w:bookmarkEnd w:id="2"/>
      <w:bookmarkEnd w:id="3"/>
      <w:bookmarkEnd w:id="4"/>
      <w:bookmarkEnd w:id="5"/>
      <w:bookmarkEnd w:id="6"/>
      <w:bookmarkEnd w:id="7"/>
      <w:bookmarkEnd w:id="8"/>
      <w:bookmarkEnd w:id="9"/>
      <w:bookmarkEnd w:id="10"/>
      <w:r w:rsidR="00020F50">
        <w:tab/>
      </w:r>
    </w:p>
    <w:p w14:paraId="53A49675" w14:textId="77777777" w:rsidR="00314E0C"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314E0C">
        <w:rPr>
          <w:noProof/>
        </w:rPr>
        <w:t>Table of Content</w:t>
      </w:r>
    </w:p>
    <w:p w14:paraId="6C2CD79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0F5710C6" w14:textId="77777777" w:rsidR="00314E0C" w:rsidRDefault="00314E0C">
      <w:pPr>
        <w:pStyle w:val="TOC2"/>
        <w:tabs>
          <w:tab w:val="left" w:pos="10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906DE">
        <w:rPr>
          <w:noProof/>
        </w:rPr>
        <w:t>Application Characteristics</w:t>
      </w:r>
    </w:p>
    <w:p w14:paraId="1A2B44D6"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PCI DSS V 3.1 Summary</w:t>
      </w:r>
    </w:p>
    <w:p w14:paraId="08FC9578" w14:textId="77777777" w:rsidR="00314E0C" w:rsidRDefault="00314E0C">
      <w:pPr>
        <w:pStyle w:val="TOC2"/>
        <w:tabs>
          <w:tab w:val="left" w:pos="1000"/>
        </w:tabs>
        <w:rPr>
          <w:rFonts w:asciiTheme="minorHAnsi" w:eastAsiaTheme="minorEastAsia" w:hAnsiTheme="minorHAnsi" w:cstheme="minorBidi"/>
          <w:smallCaps w:val="0"/>
          <w:noProof/>
          <w:color w:val="auto"/>
          <w:sz w:val="22"/>
          <w:szCs w:val="22"/>
          <w:lang w:eastAsia="en-US"/>
        </w:rPr>
      </w:pPr>
      <w:r w:rsidRPr="001906D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906DE">
        <w:rPr>
          <w:rFonts w:eastAsia="Calibri"/>
          <w:noProof/>
        </w:rPr>
        <w:t>PCI DSS V 3.1 Vulnerabilities Summary</w:t>
      </w:r>
    </w:p>
    <w:p w14:paraId="5CFEDA42"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3.</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1</w:t>
      </w:r>
    </w:p>
    <w:p w14:paraId="380802A0"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4.</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2</w:t>
      </w:r>
    </w:p>
    <w:p w14:paraId="26597624"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5.</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3</w:t>
      </w:r>
    </w:p>
    <w:p w14:paraId="5115F787"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6.</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4</w:t>
      </w:r>
    </w:p>
    <w:p w14:paraId="52C5D59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7.</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5</w:t>
      </w:r>
    </w:p>
    <w:p w14:paraId="0A9F58F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8.</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6</w:t>
      </w:r>
    </w:p>
    <w:p w14:paraId="1E240F0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9.</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7</w:t>
      </w:r>
    </w:p>
    <w:p w14:paraId="6860AA6C"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0.</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8</w:t>
      </w:r>
    </w:p>
    <w:p w14:paraId="5F76E43F"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1.</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10</w:t>
      </w:r>
    </w:p>
    <w:p w14:paraId="6F1F3E1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2.</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1</w:t>
      </w:r>
    </w:p>
    <w:p w14:paraId="1C9F010F"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3.</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2</w:t>
      </w:r>
    </w:p>
    <w:p w14:paraId="1AF84F2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4.</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3</w:t>
      </w:r>
    </w:p>
    <w:p w14:paraId="43024A10"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5.</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4</w:t>
      </w:r>
    </w:p>
    <w:p w14:paraId="49E0240D"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6.</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5</w:t>
      </w:r>
    </w:p>
    <w:p w14:paraId="36D3D134"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7.</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6</w:t>
      </w:r>
    </w:p>
    <w:p w14:paraId="770D807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8.</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7</w:t>
      </w:r>
    </w:p>
    <w:p w14:paraId="5C076259"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9.</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8</w:t>
      </w:r>
    </w:p>
    <w:p w14:paraId="2254E4D9"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20.</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10</w:t>
      </w:r>
    </w:p>
    <w:p w14:paraId="2DDC1D9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21.</w:t>
      </w:r>
      <w:r>
        <w:rPr>
          <w:rFonts w:asciiTheme="minorHAnsi" w:eastAsiaTheme="minorEastAsia" w:hAnsiTheme="minorHAnsi" w:cstheme="minorBidi"/>
          <w:b w:val="0"/>
          <w:caps w:val="0"/>
          <w:noProof/>
          <w:color w:val="auto"/>
          <w:sz w:val="22"/>
          <w:szCs w:val="22"/>
          <w:lang w:eastAsia="en-US"/>
        </w:rPr>
        <w:tab/>
      </w:r>
      <w:r>
        <w:rPr>
          <w:noProof/>
        </w:rPr>
        <w:t>Appendix</w:t>
      </w:r>
    </w:p>
    <w:p w14:paraId="7069067F" w14:textId="77777777" w:rsidR="00314E0C" w:rsidRDefault="00314E0C">
      <w:pPr>
        <w:pStyle w:val="TOC2"/>
        <w:tabs>
          <w:tab w:val="left" w:pos="12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082B16A6" w14:textId="77777777" w:rsidR="00314E0C" w:rsidRDefault="00314E0C">
      <w:pPr>
        <w:pStyle w:val="TOC2"/>
        <w:tabs>
          <w:tab w:val="left" w:pos="12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Pr>
          <w:noProof/>
        </w:rPr>
        <w:t>About CAST Security</w:t>
      </w:r>
    </w:p>
    <w:p w14:paraId="78108FFB" w14:textId="77777777" w:rsidR="00314E0C" w:rsidRDefault="00314E0C">
      <w:pPr>
        <w:pStyle w:val="TOC2"/>
        <w:tabs>
          <w:tab w:val="left" w:pos="12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1906DE">
        <w:rPr>
          <w:noProof/>
        </w:rPr>
        <w:t>Applicability of PCI DSS V3.1 in CAST Solution</w:t>
      </w:r>
    </w:p>
    <w:p w14:paraId="31007FBA" w14:textId="2E707A6F"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1" w:name="_Toc11157592"/>
      <w:bookmarkStart w:id="12" w:name="_Toc14418690"/>
      <w:bookmarkStart w:id="13" w:name="_Toc14419762"/>
      <w:bookmarkStart w:id="14" w:name="_Toc14687776"/>
      <w:bookmarkStart w:id="15" w:name="_Toc14781639"/>
      <w:bookmarkStart w:id="16" w:name="_Toc15305718"/>
      <w:bookmarkStart w:id="17" w:name="_Toc20229972"/>
      <w:bookmarkStart w:id="18" w:name="_Toc20229992"/>
      <w:bookmarkStart w:id="19" w:name="_Toc25240953"/>
      <w:bookmarkStart w:id="20" w:name="_Toc25310054"/>
      <w:r w:rsidR="005773E4">
        <w:t>Introduction</w:t>
      </w:r>
      <w:bookmarkEnd w:id="11"/>
      <w:bookmarkEnd w:id="12"/>
      <w:bookmarkEnd w:id="13"/>
      <w:bookmarkEnd w:id="14"/>
      <w:bookmarkEnd w:id="15"/>
      <w:bookmarkEnd w:id="16"/>
      <w:bookmarkEnd w:id="17"/>
      <w:bookmarkEnd w:id="18"/>
      <w:bookmarkEnd w:id="19"/>
      <w:bookmarkEnd w:id="20"/>
    </w:p>
    <w:p w14:paraId="4DAB1A92" w14:textId="7AF3D2A4" w:rsidR="00BF55DF" w:rsidRDefault="00BF55DF" w:rsidP="00BF55DF">
      <w:pPr>
        <w:spacing w:after="0" w:line="240" w:lineRule="auto"/>
        <w:ind w:right="657"/>
      </w:pPr>
      <w:bookmarkStart w:id="21" w:name="_Hlk530663297"/>
      <w:bookmarkStart w:id="22" w:name="_Toc380677725"/>
      <w:bookmarkStart w:id="23" w:name="_Toc11157593"/>
      <w:bookmarkStart w:id="24" w:name="_Toc14418691"/>
      <w:bookmarkStart w:id="25"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87777"/>
      <w:bookmarkStart w:id="27" w:name="_Toc14781640"/>
      <w:bookmarkStart w:id="28" w:name="_Toc15305719"/>
      <w:bookmarkStart w:id="29" w:name="_Toc20229973"/>
      <w:bookmarkStart w:id="30" w:name="_Toc20229993"/>
      <w:bookmarkStart w:id="31" w:name="_Toc25240954"/>
      <w:bookmarkStart w:id="32" w:name="_Toc25310055"/>
      <w:bookmarkEnd w:id="21"/>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33" w:name="_Toc11157594"/>
      <w:bookmarkStart w:id="34" w:name="_Toc14418692"/>
      <w:bookmarkStart w:id="35" w:name="_Toc14419764"/>
      <w:bookmarkStart w:id="36" w:name="_Toc14687778"/>
      <w:bookmarkStart w:id="37" w:name="_Toc14781641"/>
      <w:bookmarkStart w:id="38" w:name="_Toc15305720"/>
      <w:bookmarkStart w:id="39" w:name="_Toc20229974"/>
      <w:bookmarkStart w:id="40" w:name="_Toc20229994"/>
      <w:bookmarkStart w:id="41" w:name="_Toc25240955"/>
      <w:bookmarkStart w:id="42" w:name="_Toc25310056"/>
      <w:r w:rsidRPr="00202D69">
        <w:lastRenderedPageBreak/>
        <w:t xml:space="preserve">PCI DSS V 3.1 </w:t>
      </w:r>
      <w:bookmarkEnd w:id="33"/>
      <w:bookmarkEnd w:id="34"/>
      <w:bookmarkEnd w:id="35"/>
      <w:bookmarkEnd w:id="36"/>
      <w:r w:rsidR="00202D69" w:rsidRPr="00202D69">
        <w:t>Summ</w:t>
      </w:r>
      <w:r w:rsidR="00202D69">
        <w:t>ary</w:t>
      </w:r>
      <w:bookmarkEnd w:id="37"/>
      <w:bookmarkEnd w:id="38"/>
      <w:bookmarkEnd w:id="39"/>
      <w:bookmarkEnd w:id="40"/>
      <w:bookmarkEnd w:id="41"/>
      <w:bookmarkEnd w:id="42"/>
    </w:p>
    <w:p w14:paraId="576EB6C4" w14:textId="59805159"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43" w:name="_Toc11157595"/>
      <w:bookmarkStart w:id="44" w:name="_Toc14418693"/>
      <w:bookmarkStart w:id="45" w:name="_Toc14419765"/>
      <w:bookmarkStart w:id="46" w:name="_Toc14687779"/>
      <w:bookmarkStart w:id="47" w:name="_Toc14781642"/>
      <w:bookmarkStart w:id="48" w:name="_Toc15305721"/>
      <w:bookmarkStart w:id="49" w:name="_Toc20229975"/>
      <w:bookmarkStart w:id="50" w:name="_Toc20229995"/>
      <w:bookmarkStart w:id="51" w:name="_Toc25240956"/>
      <w:bookmarkStart w:id="52" w:name="_Toc25310057"/>
      <w:r>
        <w:rPr>
          <w:rFonts w:eastAsia="Calibri"/>
          <w:lang w:val="en-US"/>
        </w:rPr>
        <w:t xml:space="preserve">PCI DSS V 3.1 </w:t>
      </w:r>
      <w:bookmarkEnd w:id="43"/>
      <w:bookmarkEnd w:id="44"/>
      <w:r w:rsidR="00F601A6">
        <w:rPr>
          <w:rFonts w:eastAsia="Calibri"/>
          <w:lang w:val="en-US"/>
        </w:rPr>
        <w:t xml:space="preserve">Vulnerabilities </w:t>
      </w:r>
      <w:r w:rsidR="00094BFA">
        <w:rPr>
          <w:rFonts w:eastAsia="Calibri"/>
          <w:lang w:val="en-US"/>
        </w:rPr>
        <w:t>Summary</w:t>
      </w:r>
      <w:bookmarkEnd w:id="45"/>
      <w:bookmarkEnd w:id="46"/>
      <w:bookmarkEnd w:id="47"/>
      <w:bookmarkEnd w:id="48"/>
      <w:bookmarkEnd w:id="49"/>
      <w:bookmarkEnd w:id="50"/>
      <w:bookmarkEnd w:id="51"/>
      <w:bookmarkEnd w:id="52"/>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MORE=true"/>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Added Vulnerabilities</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Removed Vulnerabilities</w:t>
            </w:r>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53" w:name="_Toc11157596"/>
      <w:bookmarkStart w:id="54" w:name="_Toc14418695"/>
      <w:bookmarkStart w:id="55" w:name="_Toc14419767"/>
      <w:bookmarkStart w:id="56" w:name="_Toc14687781"/>
      <w:bookmarkStart w:id="57" w:name="_Toc14781644"/>
      <w:bookmarkStart w:id="58" w:name="_Toc15305722"/>
      <w:bookmarkStart w:id="59" w:name="_Toc20229976"/>
      <w:bookmarkStart w:id="60" w:name="_Toc20229996"/>
      <w:bookmarkStart w:id="61" w:name="_Toc25240957"/>
      <w:bookmarkStart w:id="62" w:name="_Toc25310058"/>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53"/>
      <w:bookmarkEnd w:id="54"/>
      <w:bookmarkEnd w:id="55"/>
      <w:bookmarkEnd w:id="56"/>
      <w:bookmarkEnd w:id="57"/>
      <w:bookmarkEnd w:id="58"/>
      <w:bookmarkEnd w:id="59"/>
      <w:bookmarkEnd w:id="60"/>
      <w:bookmarkEnd w:id="61"/>
      <w:bookmarkEnd w:id="62"/>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63" w:name="_Toc11157597"/>
      <w:bookmarkStart w:id="64" w:name="_Toc14418696"/>
      <w:bookmarkStart w:id="65" w:name="_Toc14419768"/>
      <w:bookmarkStart w:id="66" w:name="_Toc14687782"/>
      <w:bookmarkStart w:id="67" w:name="_Toc14781645"/>
      <w:bookmarkStart w:id="68" w:name="_Toc15305723"/>
      <w:bookmarkStart w:id="69" w:name="_Toc20229977"/>
      <w:bookmarkStart w:id="70" w:name="_Toc20229997"/>
      <w:bookmarkStart w:id="71" w:name="_Toc25240958"/>
      <w:bookmarkStart w:id="72" w:name="_Toc25310059"/>
      <w:r>
        <w:rPr>
          <w:rFonts w:eastAsia="Calibri"/>
        </w:rPr>
        <w:lastRenderedPageBreak/>
        <w:t xml:space="preserve">CAST Findings for </w:t>
      </w:r>
      <w:r w:rsidR="0082759C">
        <w:rPr>
          <w:rFonts w:eastAsia="Calibri"/>
        </w:rPr>
        <w:t>PCI DSS – Requirement</w:t>
      </w:r>
      <w:bookmarkEnd w:id="63"/>
      <w:bookmarkEnd w:id="64"/>
      <w:bookmarkEnd w:id="65"/>
      <w:bookmarkEnd w:id="66"/>
      <w:bookmarkEnd w:id="67"/>
      <w:r>
        <w:rPr>
          <w:rFonts w:eastAsia="Calibri"/>
        </w:rPr>
        <w:t xml:space="preserve"> 2</w:t>
      </w:r>
      <w:bookmarkEnd w:id="68"/>
      <w:bookmarkEnd w:id="69"/>
      <w:bookmarkEnd w:id="70"/>
      <w:bookmarkEnd w:id="71"/>
      <w:bookmarkEnd w:id="72"/>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73" w:name="_Toc11157598"/>
      <w:bookmarkStart w:id="74" w:name="_Toc14418697"/>
      <w:bookmarkStart w:id="75" w:name="_Toc14419769"/>
      <w:bookmarkStart w:id="76" w:name="_Toc14687783"/>
      <w:bookmarkStart w:id="77" w:name="_Toc14781646"/>
      <w:bookmarkStart w:id="78" w:name="_Toc15305724"/>
      <w:bookmarkStart w:id="79" w:name="_Toc20229978"/>
      <w:bookmarkStart w:id="80" w:name="_Toc20229998"/>
      <w:bookmarkStart w:id="81" w:name="_Toc25240959"/>
      <w:bookmarkStart w:id="82" w:name="_Toc25310060"/>
      <w:r>
        <w:rPr>
          <w:rFonts w:eastAsia="Calibri"/>
        </w:rPr>
        <w:lastRenderedPageBreak/>
        <w:t xml:space="preserve">CAST Findings for </w:t>
      </w:r>
      <w:r w:rsidR="002C4E3C">
        <w:rPr>
          <w:rFonts w:eastAsia="Calibri"/>
        </w:rPr>
        <w:t>PCI DSS – Requirement 3</w:t>
      </w:r>
      <w:bookmarkEnd w:id="73"/>
      <w:bookmarkEnd w:id="74"/>
      <w:bookmarkEnd w:id="75"/>
      <w:bookmarkEnd w:id="76"/>
      <w:bookmarkEnd w:id="77"/>
      <w:bookmarkEnd w:id="78"/>
      <w:bookmarkEnd w:id="79"/>
      <w:bookmarkEnd w:id="80"/>
      <w:bookmarkEnd w:id="81"/>
      <w:bookmarkEnd w:id="82"/>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83" w:name="_Toc11157599"/>
      <w:bookmarkStart w:id="84" w:name="_Toc14418698"/>
      <w:bookmarkStart w:id="85" w:name="_Toc14419770"/>
      <w:bookmarkStart w:id="86" w:name="_Toc14687784"/>
      <w:bookmarkStart w:id="87" w:name="_Toc14781647"/>
      <w:bookmarkStart w:id="88" w:name="_Toc15305725"/>
      <w:bookmarkStart w:id="89" w:name="_Toc20229979"/>
      <w:bookmarkStart w:id="90" w:name="_Toc20229999"/>
      <w:bookmarkStart w:id="91" w:name="_Toc25240960"/>
      <w:bookmarkStart w:id="92" w:name="_Toc25310061"/>
      <w:r>
        <w:rPr>
          <w:rFonts w:eastAsia="Calibri"/>
        </w:rPr>
        <w:lastRenderedPageBreak/>
        <w:t xml:space="preserve">CAST Findings for </w:t>
      </w:r>
      <w:r w:rsidR="002C4E3C">
        <w:rPr>
          <w:rFonts w:eastAsia="Calibri"/>
        </w:rPr>
        <w:t>PCI DSS – Requirement 4</w:t>
      </w:r>
      <w:bookmarkEnd w:id="83"/>
      <w:bookmarkEnd w:id="84"/>
      <w:bookmarkEnd w:id="85"/>
      <w:bookmarkEnd w:id="86"/>
      <w:bookmarkEnd w:id="87"/>
      <w:bookmarkEnd w:id="88"/>
      <w:bookmarkEnd w:id="89"/>
      <w:bookmarkEnd w:id="90"/>
      <w:bookmarkEnd w:id="91"/>
      <w:bookmarkEnd w:id="92"/>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93" w:name="_Toc11157600"/>
      <w:bookmarkStart w:id="94" w:name="_Toc14418699"/>
      <w:bookmarkStart w:id="95" w:name="_Toc14419771"/>
      <w:bookmarkStart w:id="96" w:name="_Toc14687785"/>
      <w:bookmarkStart w:id="97" w:name="_Toc14781648"/>
      <w:bookmarkStart w:id="98" w:name="_Toc15305726"/>
      <w:bookmarkStart w:id="99" w:name="_Toc20229980"/>
      <w:bookmarkStart w:id="100" w:name="_Toc20230000"/>
      <w:bookmarkStart w:id="101" w:name="_Toc25240961"/>
      <w:bookmarkStart w:id="102" w:name="_Toc25310062"/>
      <w:r>
        <w:rPr>
          <w:rFonts w:eastAsia="Calibri"/>
        </w:rPr>
        <w:lastRenderedPageBreak/>
        <w:t xml:space="preserve">CAST Findings for </w:t>
      </w:r>
      <w:r w:rsidR="002C4E3C">
        <w:rPr>
          <w:rFonts w:eastAsia="Calibri"/>
        </w:rPr>
        <w:t>PCI DSS – Requirement 5</w:t>
      </w:r>
      <w:bookmarkEnd w:id="93"/>
      <w:bookmarkEnd w:id="94"/>
      <w:bookmarkEnd w:id="95"/>
      <w:bookmarkEnd w:id="96"/>
      <w:bookmarkEnd w:id="97"/>
      <w:bookmarkEnd w:id="98"/>
      <w:bookmarkEnd w:id="99"/>
      <w:bookmarkEnd w:id="100"/>
      <w:bookmarkEnd w:id="101"/>
      <w:bookmarkEnd w:id="102"/>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06DB1ED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103" w:name="_Toc11157601"/>
      <w:bookmarkStart w:id="104" w:name="_Toc14418700"/>
      <w:bookmarkStart w:id="105" w:name="_Toc14419772"/>
      <w:bookmarkStart w:id="106" w:name="_Toc14687786"/>
      <w:bookmarkStart w:id="107" w:name="_Toc14781649"/>
      <w:bookmarkStart w:id="108" w:name="_Toc15305727"/>
      <w:bookmarkStart w:id="109" w:name="_Toc20229981"/>
      <w:bookmarkStart w:id="110" w:name="_Toc20230001"/>
      <w:bookmarkStart w:id="111" w:name="_Toc25240962"/>
      <w:bookmarkStart w:id="112" w:name="_Toc25310063"/>
      <w:r>
        <w:rPr>
          <w:rFonts w:eastAsia="Calibri"/>
        </w:rPr>
        <w:lastRenderedPageBreak/>
        <w:t xml:space="preserve">CAST Findings for </w:t>
      </w:r>
      <w:r w:rsidR="002C4E3C">
        <w:rPr>
          <w:rFonts w:eastAsia="Calibri"/>
        </w:rPr>
        <w:t>PCI DSS – Requirement 6</w:t>
      </w:r>
      <w:bookmarkEnd w:id="103"/>
      <w:bookmarkEnd w:id="104"/>
      <w:bookmarkEnd w:id="105"/>
      <w:bookmarkEnd w:id="106"/>
      <w:bookmarkEnd w:id="107"/>
      <w:bookmarkEnd w:id="108"/>
      <w:bookmarkEnd w:id="109"/>
      <w:bookmarkEnd w:id="110"/>
      <w:bookmarkEnd w:id="111"/>
      <w:bookmarkEnd w:id="112"/>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113" w:name="_Toc11157602"/>
      <w:bookmarkStart w:id="114" w:name="_Toc14418701"/>
      <w:bookmarkStart w:id="115" w:name="_Toc14419773"/>
      <w:bookmarkStart w:id="116" w:name="_Toc14687787"/>
      <w:bookmarkStart w:id="117" w:name="_Toc14781650"/>
      <w:bookmarkStart w:id="118" w:name="_Toc15305728"/>
      <w:bookmarkStart w:id="119" w:name="_Toc20229982"/>
      <w:bookmarkStart w:id="120" w:name="_Toc20230002"/>
      <w:bookmarkStart w:id="121" w:name="_Toc25240963"/>
      <w:bookmarkStart w:id="122" w:name="_Toc25310064"/>
      <w:r>
        <w:rPr>
          <w:rFonts w:eastAsia="Calibri"/>
        </w:rPr>
        <w:lastRenderedPageBreak/>
        <w:t xml:space="preserve">CAST Findings for </w:t>
      </w:r>
      <w:r w:rsidR="002C4E3C">
        <w:rPr>
          <w:rFonts w:eastAsia="Calibri"/>
        </w:rPr>
        <w:t>PCI DSS – Requirement 7</w:t>
      </w:r>
      <w:bookmarkEnd w:id="113"/>
      <w:bookmarkEnd w:id="114"/>
      <w:bookmarkEnd w:id="115"/>
      <w:bookmarkEnd w:id="116"/>
      <w:bookmarkEnd w:id="117"/>
      <w:bookmarkEnd w:id="118"/>
      <w:bookmarkEnd w:id="119"/>
      <w:bookmarkEnd w:id="120"/>
      <w:bookmarkEnd w:id="121"/>
      <w:bookmarkEnd w:id="122"/>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1F552E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6115A32" w14:textId="36C1100C" w:rsidR="002C4E3C" w:rsidRPr="00212651" w:rsidRDefault="00A7254D" w:rsidP="00A7254D">
      <w:pPr>
        <w:pStyle w:val="Heading1"/>
        <w:rPr>
          <w:rFonts w:eastAsia="Calibri"/>
        </w:rPr>
      </w:pPr>
      <w:bookmarkStart w:id="123" w:name="_Toc11157603"/>
      <w:bookmarkStart w:id="124" w:name="_Toc14418702"/>
      <w:bookmarkStart w:id="125" w:name="_Toc14419774"/>
      <w:bookmarkStart w:id="126" w:name="_Toc14687788"/>
      <w:bookmarkStart w:id="127" w:name="_Toc14781651"/>
      <w:bookmarkStart w:id="128" w:name="_Toc15305729"/>
      <w:bookmarkStart w:id="129" w:name="_Toc20229983"/>
      <w:bookmarkStart w:id="130" w:name="_Toc20230003"/>
      <w:bookmarkStart w:id="131" w:name="_Toc25240964"/>
      <w:bookmarkStart w:id="132" w:name="_Toc25310065"/>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23"/>
      <w:bookmarkEnd w:id="124"/>
      <w:bookmarkEnd w:id="125"/>
      <w:bookmarkEnd w:id="126"/>
      <w:bookmarkEnd w:id="127"/>
      <w:bookmarkEnd w:id="128"/>
      <w:bookmarkEnd w:id="129"/>
      <w:bookmarkEnd w:id="130"/>
      <w:bookmarkEnd w:id="131"/>
      <w:bookmarkEnd w:id="132"/>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133" w:name="_Toc11157604"/>
      <w:bookmarkStart w:id="134" w:name="_Toc14418703"/>
      <w:bookmarkStart w:id="135" w:name="_Toc14419775"/>
      <w:bookmarkStart w:id="136" w:name="_Toc14687789"/>
      <w:bookmarkStart w:id="137" w:name="_Toc14781652"/>
      <w:bookmarkStart w:id="138" w:name="_Toc15305730"/>
      <w:bookmarkStart w:id="139" w:name="_Toc20229984"/>
      <w:bookmarkStart w:id="140" w:name="_Toc20230004"/>
      <w:bookmarkStart w:id="141" w:name="_Toc25240965"/>
      <w:bookmarkStart w:id="142" w:name="_Toc25310066"/>
      <w:r>
        <w:rPr>
          <w:rFonts w:eastAsia="Calibri"/>
        </w:rPr>
        <w:lastRenderedPageBreak/>
        <w:t xml:space="preserve">CAST Findings for </w:t>
      </w:r>
      <w:r w:rsidR="00AD44F0">
        <w:rPr>
          <w:rFonts w:eastAsia="Calibri"/>
        </w:rPr>
        <w:t>PCI DSS – Requirement 10</w:t>
      </w:r>
      <w:bookmarkEnd w:id="133"/>
      <w:bookmarkEnd w:id="134"/>
      <w:bookmarkEnd w:id="135"/>
      <w:bookmarkEnd w:id="136"/>
      <w:bookmarkEnd w:id="137"/>
      <w:bookmarkEnd w:id="138"/>
      <w:bookmarkEnd w:id="139"/>
      <w:bookmarkEnd w:id="140"/>
      <w:bookmarkEnd w:id="141"/>
      <w:bookmarkEnd w:id="142"/>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AD44F0" w:rsidRPr="00AB105C" w14:paraId="73E6F18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69C9637E" w14:textId="09288A0B" w:rsidR="00B10C4C" w:rsidRPr="00212651" w:rsidRDefault="00B10C4C" w:rsidP="00B10C4C">
      <w:pPr>
        <w:pStyle w:val="Heading1"/>
        <w:rPr>
          <w:rFonts w:eastAsia="Calibri"/>
        </w:rPr>
      </w:pPr>
      <w:bookmarkStart w:id="143" w:name="_Toc25240966"/>
      <w:bookmarkStart w:id="144" w:name="_Toc25310067"/>
      <w:r>
        <w:rPr>
          <w:rFonts w:eastAsia="Calibri"/>
        </w:rPr>
        <w:lastRenderedPageBreak/>
        <w:t>CAST Findings Details for PCI DSS – Requirement 1</w:t>
      </w:r>
      <w:bookmarkEnd w:id="143"/>
      <w:bookmarkEnd w:id="144"/>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1,COUNT=50"/>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1D5952">
      <w:pPr>
        <w:pStyle w:val="Heading1"/>
        <w:rPr>
          <w:rFonts w:eastAsia="Calibri"/>
        </w:rPr>
      </w:pPr>
      <w:bookmarkStart w:id="145" w:name="_Toc25240967"/>
      <w:bookmarkStart w:id="146" w:name="_Toc25310068"/>
      <w:r>
        <w:rPr>
          <w:rFonts w:eastAsia="Calibri"/>
        </w:rPr>
        <w:lastRenderedPageBreak/>
        <w:t>CAST Findings Details for PCI DSS – Requirement 2</w:t>
      </w:r>
      <w:bookmarkEnd w:id="145"/>
      <w:bookmarkEnd w:id="146"/>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2,COUNT=50"/>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1D5952">
      <w:pPr>
        <w:pStyle w:val="Heading1"/>
        <w:rPr>
          <w:rFonts w:eastAsia="Calibri"/>
        </w:rPr>
      </w:pPr>
      <w:bookmarkStart w:id="147" w:name="_Toc25240968"/>
      <w:bookmarkStart w:id="148" w:name="_Toc25310069"/>
      <w:r>
        <w:rPr>
          <w:rFonts w:eastAsia="Calibri"/>
        </w:rPr>
        <w:lastRenderedPageBreak/>
        <w:t>CAST Findings Details for PCI DSS – Requirement 3</w:t>
      </w:r>
      <w:bookmarkEnd w:id="147"/>
      <w:bookmarkEnd w:id="148"/>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3,COUNT=50"/>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1D5952">
      <w:pPr>
        <w:pStyle w:val="Heading1"/>
        <w:rPr>
          <w:rFonts w:eastAsia="Calibri"/>
        </w:rPr>
      </w:pPr>
      <w:bookmarkStart w:id="149" w:name="_Toc25240969"/>
      <w:bookmarkStart w:id="150" w:name="_Toc25310070"/>
      <w:r>
        <w:rPr>
          <w:rFonts w:eastAsia="Calibri"/>
        </w:rPr>
        <w:lastRenderedPageBreak/>
        <w:t>CAST Findings Details for PCI DSS – Requirement 4</w:t>
      </w:r>
      <w:bookmarkEnd w:id="149"/>
      <w:bookmarkEnd w:id="150"/>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4,COUNT=50"/>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78D117DA" w14:textId="718D0EF7" w:rsidR="001D5952" w:rsidRPr="00212651" w:rsidRDefault="001D5952" w:rsidP="001D5952">
      <w:pPr>
        <w:pStyle w:val="Heading1"/>
        <w:rPr>
          <w:rFonts w:eastAsia="Calibri"/>
        </w:rPr>
      </w:pPr>
      <w:bookmarkStart w:id="151" w:name="_Toc25240970"/>
      <w:bookmarkStart w:id="152" w:name="_Toc25310071"/>
      <w:r>
        <w:rPr>
          <w:rFonts w:eastAsia="Calibri"/>
        </w:rPr>
        <w:lastRenderedPageBreak/>
        <w:t>CAST Findings Details for PCI DSS – Requirement 5</w:t>
      </w:r>
      <w:bookmarkEnd w:id="151"/>
      <w:bookmarkEnd w:id="152"/>
    </w:p>
    <w:p w14:paraId="088CED73"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5,COUNT=50"/>
      </w:tblPr>
      <w:tblGrid>
        <w:gridCol w:w="9264"/>
      </w:tblGrid>
      <w:tr w:rsidR="001D5952" w:rsidRPr="00640A15" w14:paraId="7CCFE31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17E13F2"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502A0C93"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488BDA"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78315032"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6AEC056B" w14:textId="1ECA6C0C" w:rsidR="001D5952" w:rsidRDefault="001D5952">
      <w:pPr>
        <w:spacing w:after="0" w:line="240" w:lineRule="auto"/>
        <w:ind w:left="0"/>
        <w:jc w:val="left"/>
        <w:rPr>
          <w:rFonts w:asciiTheme="minorHAnsi" w:eastAsia="Perpetua" w:hAnsiTheme="minorHAnsi" w:cstheme="minorHAnsi"/>
          <w:color w:val="000000"/>
          <w:sz w:val="20"/>
          <w:lang w:eastAsia="en-US"/>
        </w:rPr>
      </w:pPr>
    </w:p>
    <w:p w14:paraId="569FD443" w14:textId="5E9B38E1" w:rsidR="005C579B" w:rsidRDefault="005C579B">
      <w:pPr>
        <w:spacing w:after="0" w:line="240" w:lineRule="auto"/>
        <w:ind w:left="0"/>
        <w:jc w:val="left"/>
        <w:rPr>
          <w:rFonts w:asciiTheme="minorHAnsi" w:eastAsia="Perpetua" w:hAnsiTheme="minorHAnsi" w:cstheme="minorHAnsi"/>
          <w:color w:val="000000"/>
          <w:sz w:val="20"/>
          <w:lang w:eastAsia="en-US"/>
        </w:rPr>
      </w:pPr>
    </w:p>
    <w:p w14:paraId="03E204B5" w14:textId="06F7D4E5" w:rsidR="005C579B" w:rsidRDefault="005C579B">
      <w:pPr>
        <w:spacing w:after="0" w:line="240" w:lineRule="auto"/>
        <w:ind w:left="0"/>
        <w:jc w:val="left"/>
        <w:rPr>
          <w:rFonts w:asciiTheme="minorHAnsi" w:eastAsia="Perpetua" w:hAnsiTheme="minorHAnsi" w:cstheme="minorHAnsi"/>
          <w:color w:val="000000"/>
          <w:sz w:val="20"/>
          <w:lang w:eastAsia="en-US"/>
        </w:rPr>
      </w:pPr>
    </w:p>
    <w:p w14:paraId="04B788B7" w14:textId="2977C829" w:rsidR="005C579B" w:rsidRPr="00212651" w:rsidRDefault="005C579B" w:rsidP="005C579B">
      <w:pPr>
        <w:pStyle w:val="Heading1"/>
        <w:rPr>
          <w:rFonts w:eastAsia="Calibri"/>
        </w:rPr>
      </w:pPr>
      <w:bookmarkStart w:id="153" w:name="_Toc25240971"/>
      <w:bookmarkStart w:id="154" w:name="_Toc25310072"/>
      <w:r>
        <w:rPr>
          <w:rFonts w:eastAsia="Calibri"/>
        </w:rPr>
        <w:lastRenderedPageBreak/>
        <w:t>CAST Findings Details for PCI DSS – Requirement 6</w:t>
      </w:r>
      <w:bookmarkEnd w:id="153"/>
      <w:bookmarkEnd w:id="154"/>
    </w:p>
    <w:p w14:paraId="10047D78"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6,COUNT=50"/>
      </w:tblPr>
      <w:tblGrid>
        <w:gridCol w:w="9264"/>
      </w:tblGrid>
      <w:tr w:rsidR="005C579B" w:rsidRPr="00640A15" w14:paraId="2C0C448C"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E25C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57E5190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DAE6EFF"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0AFF27FF"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6CAF181A" w14:textId="7923D73A" w:rsidR="005C579B" w:rsidRDefault="005C579B">
      <w:pPr>
        <w:spacing w:after="0" w:line="240" w:lineRule="auto"/>
        <w:ind w:left="0"/>
        <w:jc w:val="left"/>
        <w:rPr>
          <w:rFonts w:asciiTheme="minorHAnsi" w:eastAsia="Perpetua" w:hAnsiTheme="minorHAnsi" w:cstheme="minorHAnsi"/>
          <w:color w:val="000000"/>
          <w:sz w:val="20"/>
          <w:lang w:eastAsia="en-US"/>
        </w:rPr>
      </w:pPr>
    </w:p>
    <w:p w14:paraId="6F04D4F6" w14:textId="536B8A40" w:rsidR="005C579B" w:rsidRDefault="005C579B">
      <w:pPr>
        <w:spacing w:after="0" w:line="240" w:lineRule="auto"/>
        <w:ind w:left="0"/>
        <w:jc w:val="left"/>
        <w:rPr>
          <w:rFonts w:asciiTheme="minorHAnsi" w:eastAsia="Perpetua" w:hAnsiTheme="minorHAnsi" w:cstheme="minorHAnsi"/>
          <w:color w:val="000000"/>
          <w:sz w:val="20"/>
          <w:lang w:eastAsia="en-US"/>
        </w:rPr>
      </w:pPr>
    </w:p>
    <w:p w14:paraId="0FF3E74B" w14:textId="29472584" w:rsidR="005C579B" w:rsidRPr="00212651" w:rsidRDefault="005C579B" w:rsidP="005C579B">
      <w:pPr>
        <w:pStyle w:val="Heading1"/>
        <w:rPr>
          <w:rFonts w:eastAsia="Calibri"/>
        </w:rPr>
      </w:pPr>
      <w:bookmarkStart w:id="155" w:name="_Toc25240972"/>
      <w:bookmarkStart w:id="156" w:name="_Toc25310073"/>
      <w:r>
        <w:rPr>
          <w:rFonts w:eastAsia="Calibri"/>
        </w:rPr>
        <w:lastRenderedPageBreak/>
        <w:t>CAST Findings Details for PCI DSS – Requirement 7</w:t>
      </w:r>
      <w:bookmarkEnd w:id="155"/>
      <w:bookmarkEnd w:id="156"/>
    </w:p>
    <w:p w14:paraId="1AFCDA13"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7,COUNT=50"/>
      </w:tblPr>
      <w:tblGrid>
        <w:gridCol w:w="9264"/>
      </w:tblGrid>
      <w:tr w:rsidR="005C579B" w:rsidRPr="00640A15" w14:paraId="468E8C88"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146DCB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7EFB7D7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5B229D3"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1109E53A"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5FA38EBE" w14:textId="17EFB72C" w:rsidR="005C579B" w:rsidRDefault="005C579B">
      <w:pPr>
        <w:spacing w:after="0" w:line="240" w:lineRule="auto"/>
        <w:ind w:left="0"/>
        <w:jc w:val="left"/>
        <w:rPr>
          <w:rFonts w:asciiTheme="minorHAnsi" w:eastAsia="Perpetua" w:hAnsiTheme="minorHAnsi" w:cstheme="minorHAnsi"/>
          <w:color w:val="000000"/>
          <w:sz w:val="20"/>
          <w:lang w:eastAsia="en-US"/>
        </w:rPr>
      </w:pPr>
    </w:p>
    <w:p w14:paraId="6252C7CF" w14:textId="382D2CDA" w:rsidR="00546FA7" w:rsidRDefault="00546FA7">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24725">
      <w:pPr>
        <w:pStyle w:val="Heading1"/>
        <w:rPr>
          <w:rFonts w:eastAsia="Calibri"/>
        </w:rPr>
      </w:pPr>
      <w:bookmarkStart w:id="157" w:name="_Toc25240973"/>
      <w:bookmarkStart w:id="158" w:name="_Toc25310074"/>
      <w:r>
        <w:rPr>
          <w:rFonts w:eastAsia="Calibri"/>
        </w:rPr>
        <w:lastRenderedPageBreak/>
        <w:t>CAST Findings Details for PCI DSS – Requirement 8</w:t>
      </w:r>
      <w:bookmarkEnd w:id="157"/>
      <w:bookmarkEnd w:id="158"/>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8,COUNT=50"/>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5E1307B3" w14:textId="6991F603" w:rsidR="00546FA7" w:rsidRPr="00212651" w:rsidRDefault="00546FA7" w:rsidP="00546FA7">
      <w:pPr>
        <w:pStyle w:val="Heading1"/>
        <w:rPr>
          <w:rFonts w:eastAsia="Calibri"/>
        </w:rPr>
      </w:pPr>
      <w:bookmarkStart w:id="159" w:name="_Toc25240974"/>
      <w:bookmarkStart w:id="160" w:name="_Toc25310075"/>
      <w:r>
        <w:rPr>
          <w:rFonts w:eastAsia="Calibri"/>
        </w:rPr>
        <w:lastRenderedPageBreak/>
        <w:t xml:space="preserve">CAST Findings Details for PCI DSS – Requirement </w:t>
      </w:r>
      <w:r w:rsidR="00D24725">
        <w:rPr>
          <w:rFonts w:eastAsia="Calibri"/>
        </w:rPr>
        <w:t>10</w:t>
      </w:r>
      <w:bookmarkEnd w:id="159"/>
      <w:bookmarkEnd w:id="160"/>
    </w:p>
    <w:p w14:paraId="1B1B4D00" w14:textId="77777777"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10,COUNT=50"/>
      </w:tblPr>
      <w:tblGrid>
        <w:gridCol w:w="9264"/>
      </w:tblGrid>
      <w:tr w:rsidR="00546FA7" w:rsidRPr="00640A15" w14:paraId="34A4F55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165ACDB" w14:textId="77777777" w:rsidR="00546FA7" w:rsidRPr="00640A15" w:rsidRDefault="00546FA7" w:rsidP="00202725">
            <w:pPr>
              <w:spacing w:after="0" w:line="240" w:lineRule="auto"/>
              <w:ind w:right="657"/>
              <w:jc w:val="left"/>
              <w:rPr>
                <w:b w:val="0"/>
                <w:bCs w:val="0"/>
                <w:color w:val="auto"/>
                <w:szCs w:val="18"/>
                <w:lang w:val="en-GB"/>
              </w:rPr>
            </w:pPr>
            <w:r w:rsidRPr="00640A15">
              <w:rPr>
                <w:szCs w:val="18"/>
              </w:rPr>
              <w:t>Violations</w:t>
            </w:r>
          </w:p>
        </w:tc>
      </w:tr>
      <w:tr w:rsidR="00546FA7" w:rsidRPr="00640A15" w14:paraId="3CF48680"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7651C1E" w14:textId="77777777" w:rsidR="00546FA7" w:rsidRPr="00640A15" w:rsidRDefault="00546FA7" w:rsidP="00202725">
            <w:pPr>
              <w:spacing w:after="0" w:line="240" w:lineRule="auto"/>
              <w:ind w:right="657"/>
              <w:jc w:val="left"/>
              <w:rPr>
                <w:b/>
                <w:sz w:val="16"/>
                <w:szCs w:val="16"/>
              </w:rPr>
            </w:pPr>
            <w:r w:rsidRPr="00640A15">
              <w:rPr>
                <w:sz w:val="16"/>
                <w:szCs w:val="16"/>
              </w:rPr>
              <w:t>No violation</w:t>
            </w:r>
          </w:p>
        </w:tc>
      </w:tr>
      <w:tr w:rsidR="00D24725" w:rsidRPr="00640A15" w14:paraId="0C0E4DD7" w14:textId="77777777" w:rsidTr="00202725">
        <w:trPr>
          <w:trHeight w:val="294"/>
        </w:trPr>
        <w:tc>
          <w:tcPr>
            <w:tcW w:w="5000" w:type="pct"/>
            <w:shd w:val="clear" w:color="auto" w:fill="auto"/>
          </w:tcPr>
          <w:p w14:paraId="6BDA5398" w14:textId="77777777" w:rsidR="00D24725" w:rsidRDefault="00D24725" w:rsidP="00D24725">
            <w:pPr>
              <w:spacing w:after="0" w:line="240" w:lineRule="auto"/>
              <w:ind w:left="0" w:right="657"/>
              <w:jc w:val="left"/>
              <w:rPr>
                <w:sz w:val="16"/>
                <w:szCs w:val="16"/>
              </w:rPr>
            </w:pPr>
          </w:p>
          <w:p w14:paraId="2268082C" w14:textId="3E194E36" w:rsidR="00D24725" w:rsidRPr="00640A15" w:rsidRDefault="00D24725" w:rsidP="00D24725">
            <w:pPr>
              <w:spacing w:after="0" w:line="240" w:lineRule="auto"/>
              <w:ind w:left="0" w:right="657"/>
              <w:jc w:val="left"/>
              <w:rPr>
                <w:sz w:val="16"/>
                <w:szCs w:val="16"/>
              </w:rPr>
            </w:pPr>
          </w:p>
        </w:tc>
      </w:tr>
    </w:tbl>
    <w:p w14:paraId="0BD8A555" w14:textId="77777777" w:rsidR="00546FA7" w:rsidRPr="00B10C4C" w:rsidRDefault="00546FA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E6EA3">
      <w:pPr>
        <w:pStyle w:val="Heading1"/>
      </w:pPr>
      <w:bookmarkStart w:id="161" w:name="_Toc11157605"/>
      <w:bookmarkStart w:id="162" w:name="_Toc14418704"/>
      <w:bookmarkStart w:id="163" w:name="_Toc14419776"/>
      <w:bookmarkStart w:id="164" w:name="_Toc14687790"/>
      <w:bookmarkStart w:id="165" w:name="_Toc14781653"/>
      <w:bookmarkStart w:id="166" w:name="_Toc15305731"/>
      <w:bookmarkStart w:id="167" w:name="_Toc20229985"/>
      <w:bookmarkStart w:id="168" w:name="_Toc20230005"/>
      <w:bookmarkStart w:id="169" w:name="_Toc25240975"/>
      <w:bookmarkStart w:id="170" w:name="_Toc25310076"/>
      <w:r>
        <w:lastRenderedPageBreak/>
        <w:t>A</w:t>
      </w:r>
      <w:r w:rsidR="00CA74F4">
        <w:t>ppendix</w:t>
      </w:r>
      <w:bookmarkEnd w:id="161"/>
      <w:bookmarkEnd w:id="162"/>
      <w:bookmarkEnd w:id="163"/>
      <w:bookmarkEnd w:id="164"/>
      <w:bookmarkEnd w:id="165"/>
      <w:bookmarkEnd w:id="166"/>
      <w:bookmarkEnd w:id="167"/>
      <w:bookmarkEnd w:id="168"/>
      <w:bookmarkEnd w:id="169"/>
      <w:bookmarkEnd w:id="170"/>
      <w:r w:rsidR="00CA74F4">
        <w:t xml:space="preserve"> </w:t>
      </w:r>
    </w:p>
    <w:p w14:paraId="1807CF0B" w14:textId="77777777" w:rsidR="002E6EA3" w:rsidRDefault="002E6EA3" w:rsidP="00BD622E">
      <w:pPr>
        <w:pStyle w:val="Heading2"/>
        <w:ind w:right="657"/>
      </w:pPr>
      <w:bookmarkStart w:id="171" w:name="_Toc14688965"/>
      <w:bookmarkStart w:id="172" w:name="_Toc14689045"/>
      <w:bookmarkStart w:id="173" w:name="_Toc14680777"/>
      <w:bookmarkStart w:id="174" w:name="_Toc14685932"/>
      <w:bookmarkStart w:id="175" w:name="_Toc14687791"/>
      <w:bookmarkStart w:id="176" w:name="_Toc14781654"/>
      <w:bookmarkStart w:id="177" w:name="_Toc15305732"/>
      <w:bookmarkStart w:id="178" w:name="_Toc20229986"/>
      <w:bookmarkStart w:id="179" w:name="_Toc20230006"/>
      <w:bookmarkStart w:id="180" w:name="_Toc25240976"/>
      <w:bookmarkStart w:id="181" w:name="_Toc25310077"/>
      <w:r w:rsidRPr="0095797F">
        <w:t>About CAST Software Intelligence</w:t>
      </w:r>
      <w:bookmarkEnd w:id="171"/>
      <w:bookmarkEnd w:id="172"/>
      <w:bookmarkEnd w:id="173"/>
      <w:bookmarkEnd w:id="174"/>
      <w:bookmarkEnd w:id="175"/>
      <w:bookmarkEnd w:id="176"/>
      <w:bookmarkEnd w:id="177"/>
      <w:bookmarkEnd w:id="178"/>
      <w:bookmarkEnd w:id="179"/>
      <w:bookmarkEnd w:id="180"/>
      <w:bookmarkEnd w:id="181"/>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9941F8"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82" w:name="_Toc14688966"/>
      <w:bookmarkStart w:id="183" w:name="_Toc14689046"/>
      <w:bookmarkStart w:id="184" w:name="_Toc14680778"/>
      <w:bookmarkStart w:id="185" w:name="_Toc14685933"/>
      <w:bookmarkStart w:id="186" w:name="_Toc14687792"/>
      <w:bookmarkStart w:id="187" w:name="_Toc14781655"/>
      <w:bookmarkStart w:id="188" w:name="_Toc15305733"/>
      <w:bookmarkStart w:id="189" w:name="_Toc20229987"/>
      <w:bookmarkStart w:id="190" w:name="_Toc20230007"/>
      <w:bookmarkStart w:id="191" w:name="_Toc25240977"/>
      <w:bookmarkStart w:id="192" w:name="_Toc25310078"/>
      <w:r w:rsidRPr="0095797F">
        <w:t>About CAST Security</w:t>
      </w:r>
      <w:bookmarkEnd w:id="182"/>
      <w:bookmarkEnd w:id="183"/>
      <w:bookmarkEnd w:id="184"/>
      <w:bookmarkEnd w:id="185"/>
      <w:bookmarkEnd w:id="186"/>
      <w:bookmarkEnd w:id="187"/>
      <w:bookmarkEnd w:id="188"/>
      <w:bookmarkEnd w:id="189"/>
      <w:bookmarkEnd w:id="190"/>
      <w:bookmarkEnd w:id="191"/>
      <w:bookmarkEnd w:id="192"/>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D2F1EED" w14:textId="3AA977C0" w:rsidR="00407A9E" w:rsidRPr="0095797F" w:rsidRDefault="00407A9E" w:rsidP="00407A9E">
      <w:pPr>
        <w:pStyle w:val="Heading2"/>
        <w:ind w:right="657"/>
      </w:pPr>
      <w:bookmarkStart w:id="193" w:name="_Toc20225893"/>
      <w:bookmarkStart w:id="194" w:name="_Toc20229856"/>
      <w:bookmarkStart w:id="195" w:name="_Toc20229988"/>
      <w:bookmarkStart w:id="196" w:name="_Toc20230008"/>
      <w:bookmarkStart w:id="197" w:name="_Toc25240978"/>
      <w:bookmarkStart w:id="198" w:name="_Toc25310079"/>
      <w:bookmarkStart w:id="199" w:name="_Hlk20230027"/>
      <w:r>
        <w:rPr>
          <w:lang w:val="en-US"/>
        </w:rPr>
        <w:t>Applicability of PCI DSS</w:t>
      </w:r>
      <w:r w:rsidR="003B7620">
        <w:rPr>
          <w:lang w:val="en-US"/>
        </w:rPr>
        <w:t xml:space="preserve"> V3.1</w:t>
      </w:r>
      <w:r>
        <w:rPr>
          <w:lang w:val="en-US"/>
        </w:rPr>
        <w:t xml:space="preserve"> in CAST Solution</w:t>
      </w:r>
      <w:bookmarkEnd w:id="193"/>
      <w:bookmarkEnd w:id="194"/>
      <w:bookmarkEnd w:id="195"/>
      <w:bookmarkEnd w:id="196"/>
      <w:bookmarkEnd w:id="197"/>
      <w:bookmarkEnd w:id="198"/>
    </w:p>
    <w:tbl>
      <w:tblPr>
        <w:tblStyle w:val="GridTable1Light-Accent1"/>
        <w:tblW w:w="4671" w:type="pct"/>
        <w:tblLook w:val="04A0" w:firstRow="1" w:lastRow="0" w:firstColumn="1" w:lastColumn="0" w:noHBand="0" w:noVBand="1"/>
        <w:tblDescription w:val="TABLE;LIST_TAGS_DOC_BYCAT;CAT=PCI-DSS-V3.1-Req-1|PCI-DSS-V3.1-Req-2|PCI-DSS-V3.1-Req-3|PCI-DSS-V3.1-Req-4|PCI-DSS-V3.1-Req-5|PCI-DSS-V3.1-Req-6|PCI-DSS-V3.1-Req-7|PCI-DSS-V3.1-Req-8|PCI-DSS-V3.1-Req-10"/>
      </w:tblPr>
      <w:tblGrid>
        <w:gridCol w:w="2875"/>
        <w:gridCol w:w="4923"/>
        <w:gridCol w:w="1466"/>
      </w:tblGrid>
      <w:tr w:rsidR="00407A9E" w:rsidRPr="00CF7844" w14:paraId="0FAE6075" w14:textId="77777777" w:rsidTr="00002CC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5119EB1C" w14:textId="6281E931" w:rsidR="00407A9E" w:rsidRPr="00CF7844" w:rsidRDefault="00501279" w:rsidP="00501279">
            <w:pPr>
              <w:ind w:left="150" w:right="657"/>
              <w:jc w:val="left"/>
              <w:rPr>
                <w:rFonts w:cs="Open Sans"/>
                <w:sz w:val="16"/>
                <w:szCs w:val="18"/>
              </w:rPr>
            </w:pPr>
            <w:r>
              <w:rPr>
                <w:rFonts w:cs="Open Sans"/>
                <w:sz w:val="16"/>
                <w:szCs w:val="18"/>
              </w:rPr>
              <w:t>Standards</w:t>
            </w:r>
          </w:p>
        </w:tc>
        <w:tc>
          <w:tcPr>
            <w:tcW w:w="2657" w:type="pct"/>
            <w:shd w:val="clear" w:color="auto" w:fill="DBE5F1" w:themeFill="accent1" w:themeFillTint="33"/>
            <w:vAlign w:val="center"/>
          </w:tcPr>
          <w:p w14:paraId="6A5D793F" w14:textId="77777777" w:rsidR="00407A9E" w:rsidRPr="00CF7844" w:rsidRDefault="00407A9E" w:rsidP="00501279">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1F014B31" w14:textId="77777777" w:rsidR="00407A9E" w:rsidRPr="00CF7844" w:rsidRDefault="00407A9E"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07A9E" w:rsidRPr="00042BFE" w14:paraId="4BDA88E3"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FB7313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1</w:t>
            </w:r>
          </w:p>
        </w:tc>
        <w:tc>
          <w:tcPr>
            <w:tcW w:w="2657" w:type="pct"/>
          </w:tcPr>
          <w:p w14:paraId="21E6B942"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2B5DE30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706C173B"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9C2390B"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2</w:t>
            </w:r>
          </w:p>
        </w:tc>
        <w:tc>
          <w:tcPr>
            <w:tcW w:w="2657" w:type="pct"/>
          </w:tcPr>
          <w:p w14:paraId="4B1326E6"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38C81F7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064B2812"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DC42E1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3</w:t>
            </w:r>
          </w:p>
        </w:tc>
        <w:tc>
          <w:tcPr>
            <w:tcW w:w="2657" w:type="pct"/>
          </w:tcPr>
          <w:p w14:paraId="6A2810EC"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1E1E2A5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199"/>
    </w:tbl>
    <w:p w14:paraId="11C52894" w14:textId="1B49163C" w:rsidR="00690F72" w:rsidRPr="00407A9E" w:rsidRDefault="00690F72" w:rsidP="002638B2">
      <w:pPr>
        <w:ind w:right="657"/>
        <w:rPr>
          <w:rFonts w:cs="Arial"/>
          <w:lang w:val="x-none"/>
        </w:rPr>
      </w:pPr>
    </w:p>
    <w:sectPr w:rsidR="00690F72" w:rsidRPr="00407A9E"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8B859" w14:textId="77777777" w:rsidR="009941F8" w:rsidRDefault="009941F8">
      <w:r>
        <w:separator/>
      </w:r>
    </w:p>
  </w:endnote>
  <w:endnote w:type="continuationSeparator" w:id="0">
    <w:p w14:paraId="7B4E6753" w14:textId="77777777" w:rsidR="009941F8" w:rsidRDefault="00994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59505D" w14:textId="77777777" w:rsidR="009941F8" w:rsidRDefault="009941F8">
      <w:r>
        <w:separator/>
      </w:r>
    </w:p>
  </w:footnote>
  <w:footnote w:type="continuationSeparator" w:id="0">
    <w:p w14:paraId="347A6C1C" w14:textId="77777777" w:rsidR="009941F8" w:rsidRDefault="009941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593DC7D8"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w:t>
    </w:r>
    <w:r w:rsidR="00A87288">
      <w:rPr>
        <w:rFonts w:asciiTheme="majorHAnsi" w:hAnsiTheme="majorHAnsi"/>
        <w:noProof/>
        <w:sz w:val="20"/>
        <w:szCs w:val="24"/>
      </w:rPr>
      <w:t>Detailed</w:t>
    </w:r>
    <w:r w:rsidR="00F601A6" w:rsidRPr="00F601A6">
      <w:rPr>
        <w:rFonts w:asciiTheme="majorHAnsi" w:hAnsiTheme="majorHAnsi"/>
        <w:noProof/>
        <w:sz w:val="20"/>
        <w:szCs w:val="24"/>
      </w:rPr>
      <w:t xml:space="preserv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41F8"/>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88"/>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60E197-2D40-40A6-B9B2-3BFF52D40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40</TotalTime>
  <Pages>23</Pages>
  <Words>1331</Words>
  <Characters>7587</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8</cp:revision>
  <cp:lastPrinted>2014-04-04T13:22:00Z</cp:lastPrinted>
  <dcterms:created xsi:type="dcterms:W3CDTF">2018-11-26T19:13:00Z</dcterms:created>
  <dcterms:modified xsi:type="dcterms:W3CDTF">2021-01-15T08:1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